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3C2D5" w14:textId="14BBDA49" w:rsidR="00AC240D" w:rsidRPr="008D5B1B" w:rsidRDefault="00AC240D" w:rsidP="00353425">
      <w:pPr>
        <w:pStyle w:val="Heading1"/>
      </w:pPr>
      <w:bookmarkStart w:id="0" w:name="_Toc220583660"/>
      <w:bookmarkStart w:id="1" w:name="_Hlk206507464"/>
      <w:r>
        <w:t>Part B Project description</w:t>
      </w:r>
      <w:bookmarkEnd w:id="0"/>
      <w:r>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rPr>
      </w:pPr>
      <w:r>
        <w:rPr>
          <w:color w:val="000000" w:themeColor="text1"/>
        </w:rPr>
        <w:t>Project title:</w:t>
      </w:r>
    </w:p>
    <w:p w14:paraId="06918441" w14:textId="060C036C" w:rsidR="00AC240D" w:rsidRPr="008D5B1B" w:rsidRDefault="00AC240D" w:rsidP="00353425">
      <w:pPr>
        <w:spacing w:before="240" w:after="240" w:line="240" w:lineRule="auto"/>
        <w:rPr>
          <w:b/>
          <w:color w:val="000000" w:themeColor="text1"/>
        </w:rPr>
      </w:pPr>
      <w:r>
        <w:rPr>
          <w:b/>
          <w:color w:val="000000" w:themeColor="text1"/>
        </w:rPr>
        <w:t>1 Scientific Excellence</w:t>
      </w:r>
    </w:p>
    <w:tbl>
      <w:tblPr>
        <w:tblStyle w:val="TableGrid"/>
        <w:tblW w:w="0" w:type="auto"/>
        <w:tblLook w:val="04A0" w:firstRow="1" w:lastRow="0" w:firstColumn="1" w:lastColumn="0" w:noHBand="0" w:noVBand="1"/>
      </w:tblPr>
      <w:tblGrid>
        <w:gridCol w:w="9350"/>
      </w:tblGrid>
      <w:tr w:rsidR="003D4312" w:rsidRPr="00CB3914" w14:paraId="442EACEF" w14:textId="77777777" w:rsidTr="002C76A2">
        <w:tc>
          <w:tcPr>
            <w:tcW w:w="9350" w:type="dxa"/>
          </w:tcPr>
          <w:p w14:paraId="3224ADDC" w14:textId="44FEE679" w:rsidR="002C76A2" w:rsidRPr="00852B04" w:rsidRDefault="002A1643" w:rsidP="00A67B59">
            <w:pPr>
              <w:pStyle w:val="ListParagraph"/>
              <w:numPr>
                <w:ilvl w:val="1"/>
                <w:numId w:val="6"/>
              </w:numPr>
              <w:spacing w:after="0" w:line="240" w:lineRule="auto"/>
              <w:rPr>
                <w:color w:val="000000" w:themeColor="text1"/>
              </w:rPr>
            </w:pPr>
            <w:r>
              <w:rPr>
                <w:color w:val="000000" w:themeColor="text1"/>
              </w:rPr>
              <w:t xml:space="preserve"> Contribution of the project to the achievement of the Programme's goal and objectives as set out in sub-paragraphs of Paragraph 5 of the Cabinet Order.</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Pr>
                <w:color w:val="000000" w:themeColor="text1"/>
              </w:rPr>
              <w:t>Description</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CB3914" w14:paraId="549B6E85" w14:textId="77777777" w:rsidTr="002C76A2">
        <w:tc>
          <w:tcPr>
            <w:tcW w:w="9350" w:type="dxa"/>
          </w:tcPr>
          <w:p w14:paraId="52C56CC8" w14:textId="6DB60F59" w:rsidR="002C76A2" w:rsidRPr="002A1643" w:rsidRDefault="00054885" w:rsidP="002A1643">
            <w:pPr>
              <w:pStyle w:val="ListParagraph"/>
              <w:numPr>
                <w:ilvl w:val="1"/>
                <w:numId w:val="6"/>
              </w:numPr>
              <w:spacing w:after="0" w:line="240" w:lineRule="auto"/>
              <w:rPr>
                <w:color w:val="000000" w:themeColor="text1"/>
              </w:rPr>
            </w:pPr>
            <w:r>
              <w:rPr>
                <w:color w:val="000000" w:themeColor="text1"/>
              </w:rPr>
              <w:t xml:space="preserve"> Project goal, hypothesis, objectives, current situation (know-how) in the field of science.</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Pr>
                <w:color w:val="000000" w:themeColor="text1"/>
              </w:rPr>
              <w:t>Description</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CB3914" w14:paraId="49B76548" w14:textId="77777777" w:rsidTr="002C76A2">
        <w:tc>
          <w:tcPr>
            <w:tcW w:w="9350" w:type="dxa"/>
          </w:tcPr>
          <w:p w14:paraId="4A26B33F" w14:textId="0158BE8F" w:rsidR="002C76A2" w:rsidRPr="002A1643" w:rsidRDefault="00054885" w:rsidP="002A1643">
            <w:pPr>
              <w:pStyle w:val="ListParagraph"/>
              <w:numPr>
                <w:ilvl w:val="1"/>
                <w:numId w:val="6"/>
              </w:numPr>
              <w:spacing w:after="0" w:line="240" w:lineRule="auto"/>
              <w:rPr>
                <w:color w:val="000000" w:themeColor="text1"/>
              </w:rPr>
            </w:pPr>
            <w:r>
              <w:rPr>
                <w:color w:val="000000" w:themeColor="text1"/>
              </w:rPr>
              <w:t xml:space="preserve"> Contribution of the cooperation partner/s to the achievement of the project goal and objectives, and complementarity, if applicable.</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Pr>
                <w:color w:val="000000" w:themeColor="text1"/>
              </w:rPr>
              <w:t>Description</w:t>
            </w:r>
          </w:p>
        </w:tc>
      </w:tr>
    </w:tbl>
    <w:p w14:paraId="2FD01269" w14:textId="086E0DF5" w:rsidR="00AC240D" w:rsidRPr="008D5B1B" w:rsidRDefault="00AC240D" w:rsidP="00353425">
      <w:pPr>
        <w:spacing w:before="240" w:after="240" w:line="240" w:lineRule="auto"/>
        <w:rPr>
          <w:b/>
          <w:color w:val="000000" w:themeColor="text1"/>
        </w:rPr>
      </w:pPr>
      <w:r>
        <w:rPr>
          <w:b/>
          <w:color w:val="000000" w:themeColor="text1"/>
        </w:rPr>
        <w:t>2 Impact</w:t>
      </w:r>
    </w:p>
    <w:tbl>
      <w:tblPr>
        <w:tblStyle w:val="TableGrid"/>
        <w:tblW w:w="0" w:type="auto"/>
        <w:tblLook w:val="04A0" w:firstRow="1" w:lastRow="0" w:firstColumn="1" w:lastColumn="0" w:noHBand="0" w:noVBand="1"/>
      </w:tblPr>
      <w:tblGrid>
        <w:gridCol w:w="9350"/>
      </w:tblGrid>
      <w:tr w:rsidR="003D4312" w:rsidRPr="00CB3914" w14:paraId="54A8B586" w14:textId="77777777" w:rsidTr="00852B04">
        <w:tc>
          <w:tcPr>
            <w:tcW w:w="9350" w:type="dxa"/>
          </w:tcPr>
          <w:p w14:paraId="79655374" w14:textId="1E931D30" w:rsidR="002C76A2" w:rsidRPr="003D706C" w:rsidRDefault="002C76A2" w:rsidP="002C76A2">
            <w:pPr>
              <w:spacing w:after="0" w:line="240" w:lineRule="auto"/>
              <w:rPr>
                <w:color w:val="000000" w:themeColor="text1"/>
              </w:rPr>
            </w:pPr>
            <w:r>
              <w:rPr>
                <w:color w:val="000000" w:themeColor="text1"/>
              </w:rPr>
              <w:t>2.1</w:t>
            </w:r>
            <w:r>
              <w:t xml:space="preserve"> </w:t>
            </w:r>
            <w:r>
              <w:rPr>
                <w:color w:val="000000" w:themeColor="text1"/>
              </w:rPr>
              <w:t xml:space="preserve">Impact of the project and its results on </w:t>
            </w:r>
            <w:r>
              <w:t>Latvian food self-sufficiency and/or integrated and adaptive forest management and</w:t>
            </w:r>
            <w:r>
              <w:rPr>
                <w:color w:val="000000" w:themeColor="text1"/>
              </w:rPr>
              <w:t xml:space="preserve"> the development of their research community in Latvia.</w:t>
            </w:r>
          </w:p>
          <w:p w14:paraId="3E441364" w14:textId="00BF44D0" w:rsidR="00302572" w:rsidRPr="003D706C" w:rsidRDefault="000C38EC" w:rsidP="002C76A2">
            <w:pPr>
              <w:spacing w:after="0" w:line="240" w:lineRule="auto"/>
              <w:rPr>
                <w:color w:val="000000" w:themeColor="text1"/>
              </w:rPr>
            </w:pPr>
            <w:r>
              <w:rPr>
                <w:color w:val="000000" w:themeColor="text1"/>
              </w:rPr>
              <w:t xml:space="preserve">To create the conditions for integrated agricultural and forestry development in the national interest, i.e., strengthening food security, preserving </w:t>
            </w:r>
            <w:proofErr w:type="gramStart"/>
            <w:r>
              <w:rPr>
                <w:color w:val="000000" w:themeColor="text1"/>
              </w:rPr>
              <w:t>biodiversity</w:t>
            </w:r>
            <w:proofErr w:type="gramEnd"/>
            <w:r>
              <w:rPr>
                <w:color w:val="000000" w:themeColor="text1"/>
              </w:rPr>
              <w:t xml:space="preserve"> and increasing environmental resilience to climate change threats.</w:t>
            </w:r>
          </w:p>
        </w:tc>
      </w:tr>
      <w:tr w:rsidR="002C76A2" w:rsidRPr="00EB0537" w14:paraId="6C00A1C9" w14:textId="77777777" w:rsidTr="002C76A2">
        <w:trPr>
          <w:trHeight w:val="1275"/>
        </w:trPr>
        <w:tc>
          <w:tcPr>
            <w:tcW w:w="9350" w:type="dxa"/>
          </w:tcPr>
          <w:p w14:paraId="76C53495" w14:textId="77777777" w:rsidR="002C76A2" w:rsidRDefault="002C76A2" w:rsidP="002C76A2">
            <w:pPr>
              <w:spacing w:after="0" w:line="240" w:lineRule="auto"/>
              <w:rPr>
                <w:color w:val="000000" w:themeColor="text1"/>
              </w:rPr>
            </w:pPr>
            <w:r>
              <w:rPr>
                <w:color w:val="000000" w:themeColor="text1"/>
              </w:rPr>
              <w:t>Description</w:t>
            </w:r>
          </w:p>
          <w:p w14:paraId="6748B97B" w14:textId="3C355E05" w:rsidR="0020472F" w:rsidRPr="0020472F" w:rsidRDefault="0020472F" w:rsidP="003D706C">
            <w:pPr>
              <w:spacing w:after="0" w:line="240" w:lineRule="auto"/>
              <w:rPr>
                <w:color w:val="000000" w:themeColor="text1"/>
                <w:lang w:val="lv-LV"/>
              </w:rPr>
            </w:pP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CB3914" w14:paraId="67A29557" w14:textId="77777777" w:rsidTr="002C76A2">
        <w:tc>
          <w:tcPr>
            <w:tcW w:w="9350" w:type="dxa"/>
          </w:tcPr>
          <w:p w14:paraId="4DFFC12C" w14:textId="3DC9568D" w:rsidR="002C76A2" w:rsidRPr="00EC0BDF" w:rsidRDefault="002C76A2" w:rsidP="002C76A2">
            <w:pPr>
              <w:spacing w:after="0" w:line="240" w:lineRule="auto"/>
              <w:rPr>
                <w:iCs/>
              </w:rPr>
            </w:pPr>
            <w:r>
              <w:rPr>
                <w:color w:val="000000" w:themeColor="text1"/>
              </w:rPr>
              <w:t>2.2</w:t>
            </w:r>
            <w:r>
              <w:t xml:space="preserve"> Impact of the project and its results on policy makers and implementers in the agricultural and/or forest research sectors in Latvia.</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Pr>
                <w:color w:val="000000" w:themeColor="text1"/>
              </w:rPr>
              <w:lastRenderedPageBreak/>
              <w:t>Description</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CB3914" w14:paraId="70E7DF34" w14:textId="77777777" w:rsidTr="002C76A2">
        <w:tc>
          <w:tcPr>
            <w:tcW w:w="9350" w:type="dxa"/>
          </w:tcPr>
          <w:p w14:paraId="700AFF0F" w14:textId="7F535640" w:rsidR="002C76A2" w:rsidRPr="008D5B1B" w:rsidRDefault="002C76A2" w:rsidP="002C76A2">
            <w:pPr>
              <w:spacing w:after="0" w:line="240" w:lineRule="auto"/>
              <w:rPr>
                <w:color w:val="000000" w:themeColor="text1"/>
              </w:rPr>
            </w:pPr>
            <w:r>
              <w:rPr>
                <w:color w:val="000000" w:themeColor="text1"/>
              </w:rPr>
              <w:t>2.3</w:t>
            </w:r>
            <w:r>
              <w:t xml:space="preserve"> Impact of the project and its results on students in the education process, through internships and work placements, and use of the project’s scientific results in the process of attaining higher education, </w:t>
            </w:r>
            <w:proofErr w:type="gramStart"/>
            <w:r>
              <w:t>and also</w:t>
            </w:r>
            <w:proofErr w:type="gramEnd"/>
            <w:r>
              <w:t xml:space="preserve"> capacity building for students and the research team.</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Pr>
                <w:color w:val="000000" w:themeColor="text1"/>
              </w:rPr>
              <w:t>Description</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CB3914" w14:paraId="2A8A8F7D" w14:textId="77777777" w:rsidTr="002C76A2">
        <w:tc>
          <w:tcPr>
            <w:tcW w:w="9350" w:type="dxa"/>
          </w:tcPr>
          <w:p w14:paraId="2AE19129" w14:textId="2EDA7185" w:rsidR="002C76A2" w:rsidRPr="008D5B1B" w:rsidRDefault="002C76A2" w:rsidP="002C76A2">
            <w:pPr>
              <w:spacing w:after="0" w:line="240" w:lineRule="auto"/>
              <w:rPr>
                <w:color w:val="000000" w:themeColor="text1"/>
              </w:rPr>
            </w:pPr>
            <w:r>
              <w:rPr>
                <w:color w:val="000000" w:themeColor="text1"/>
              </w:rPr>
              <w:t>2.4</w:t>
            </w:r>
            <w:r>
              <w:t xml:space="preserve"> Impact of the project and its results on </w:t>
            </w:r>
            <w:proofErr w:type="gramStart"/>
            <w:r>
              <w:t>society as a whole, through</w:t>
            </w:r>
            <w:proofErr w:type="gramEnd"/>
            <w:r>
              <w:t xml:space="preserve"> knowledge transfer and awareness raising of the role of research and contribution thereof to society, </w:t>
            </w:r>
            <w:proofErr w:type="gramStart"/>
            <w:r>
              <w:t>and also</w:t>
            </w:r>
            <w:proofErr w:type="gramEnd"/>
            <w:r>
              <w:t xml:space="preserve"> through the development of societal resources to create new knowledge and practical solutions for scientific research and sustainable use of agriculture and forest resources of Latvia.</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Pr>
                <w:color w:val="000000" w:themeColor="text1"/>
              </w:rPr>
              <w:t>Description</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CB3914" w14:paraId="46039ED7" w14:textId="77777777" w:rsidTr="002C76A2">
        <w:tc>
          <w:tcPr>
            <w:tcW w:w="9350" w:type="dxa"/>
          </w:tcPr>
          <w:p w14:paraId="6D0A7A52" w14:textId="7C5923A8" w:rsidR="002C76A2" w:rsidRPr="001444DF" w:rsidRDefault="002C76A2" w:rsidP="002C76A2">
            <w:pPr>
              <w:spacing w:after="0" w:line="240" w:lineRule="auto"/>
              <w:rPr>
                <w:color w:val="000000" w:themeColor="text1"/>
              </w:rPr>
            </w:pPr>
            <w:r>
              <w:rPr>
                <w:color w:val="000000" w:themeColor="text1"/>
              </w:rPr>
              <w:t>2.5</w:t>
            </w:r>
            <w:r>
              <w:t xml:space="preserve"> </w:t>
            </w:r>
            <w:r>
              <w:rPr>
                <w:color w:val="000000" w:themeColor="text1"/>
              </w:rPr>
              <w:t>Scientific results of the project and ensuring access thereto.</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Pr>
                <w:color w:val="000000" w:themeColor="text1"/>
              </w:rPr>
              <w:t>Description</w:t>
            </w:r>
          </w:p>
        </w:tc>
      </w:tr>
    </w:tbl>
    <w:p w14:paraId="5C5F0023" w14:textId="294549CC" w:rsidR="00AC240D" w:rsidRPr="008D5B1B" w:rsidRDefault="00AC240D" w:rsidP="00353425">
      <w:pPr>
        <w:spacing w:before="240" w:after="240" w:line="240" w:lineRule="auto"/>
        <w:rPr>
          <w:b/>
          <w:color w:val="000000" w:themeColor="text1"/>
        </w:rPr>
      </w:pPr>
      <w:r>
        <w:rPr>
          <w:b/>
          <w:color w:val="000000" w:themeColor="text1"/>
        </w:rPr>
        <w:t>3 Implementation</w:t>
      </w:r>
    </w:p>
    <w:tbl>
      <w:tblPr>
        <w:tblStyle w:val="TableGrid"/>
        <w:tblW w:w="0" w:type="auto"/>
        <w:tblLook w:val="04A0" w:firstRow="1" w:lastRow="0" w:firstColumn="1" w:lastColumn="0" w:noHBand="0" w:noVBand="1"/>
      </w:tblPr>
      <w:tblGrid>
        <w:gridCol w:w="9350"/>
      </w:tblGrid>
      <w:tr w:rsidR="003D4312" w:rsidRPr="00CB3914" w14:paraId="1A3BAEC1" w14:textId="77777777" w:rsidTr="002C76A2">
        <w:tc>
          <w:tcPr>
            <w:tcW w:w="9350" w:type="dxa"/>
          </w:tcPr>
          <w:p w14:paraId="29FE4221" w14:textId="7C77B035" w:rsidR="002C76A2" w:rsidRPr="008D5B1B" w:rsidRDefault="002C76A2" w:rsidP="002C76A2">
            <w:pPr>
              <w:spacing w:after="0" w:line="240" w:lineRule="auto"/>
              <w:rPr>
                <w:color w:val="000000" w:themeColor="text1"/>
              </w:rPr>
            </w:pPr>
            <w:r>
              <w:rPr>
                <w:color w:val="000000" w:themeColor="text1"/>
              </w:rPr>
              <w:t>3.1 Applicant and Scientific Team.</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Pr>
                <w:color w:val="000000" w:themeColor="text1"/>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16AFCA3B" w:rsidR="0044724F" w:rsidRPr="008D5B1B" w:rsidRDefault="0044724F" w:rsidP="0044724F">
            <w:pPr>
              <w:spacing w:after="0" w:line="240" w:lineRule="auto"/>
              <w:rPr>
                <w:color w:val="000000" w:themeColor="text1"/>
              </w:rPr>
            </w:pPr>
            <w:r>
              <w:rPr>
                <w:color w:val="000000" w:themeColor="text1"/>
              </w:rPr>
              <w:t>3.2 Project activity plan.</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Pr>
                <w:color w:val="000000" w:themeColor="text1"/>
              </w:rPr>
              <w:t>Description</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CB3914" w14:paraId="6D5EABB6" w14:textId="77777777" w:rsidTr="002C76A2">
        <w:tc>
          <w:tcPr>
            <w:tcW w:w="9350" w:type="dxa"/>
          </w:tcPr>
          <w:p w14:paraId="64856ACA" w14:textId="70EDFF57" w:rsidR="002C76A2" w:rsidRPr="008D5B1B" w:rsidRDefault="002C76A2" w:rsidP="0089378C">
            <w:pPr>
              <w:spacing w:after="0" w:line="240" w:lineRule="auto"/>
              <w:rPr>
                <w:color w:val="000000" w:themeColor="text1"/>
              </w:rPr>
            </w:pPr>
            <w:r>
              <w:rPr>
                <w:color w:val="000000" w:themeColor="text1"/>
              </w:rPr>
              <w:t>3.3 Project management and risk plan.</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Pr>
                <w:color w:val="000000" w:themeColor="text1"/>
              </w:rPr>
              <w:lastRenderedPageBreak/>
              <w:t>Description</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70"/>
        <w:gridCol w:w="1456"/>
        <w:gridCol w:w="2182"/>
        <w:gridCol w:w="1384"/>
        <w:gridCol w:w="1251"/>
        <w:gridCol w:w="2507"/>
      </w:tblGrid>
      <w:tr w:rsidR="003D4312" w:rsidRPr="008D5B1B" w14:paraId="328337D8" w14:textId="77777777" w:rsidTr="00836B6B">
        <w:trPr>
          <w:trHeight w:val="132"/>
        </w:trPr>
        <w:tc>
          <w:tcPr>
            <w:tcW w:w="9962" w:type="dxa"/>
            <w:gridSpan w:val="6"/>
          </w:tcPr>
          <w:p w14:paraId="386269D7" w14:textId="01DC5A8E" w:rsidR="00AC240D" w:rsidRPr="008D5B1B" w:rsidRDefault="00AC240D" w:rsidP="00836B6B">
            <w:pPr>
              <w:spacing w:after="0" w:line="240" w:lineRule="auto"/>
              <w:rPr>
                <w:color w:val="000000" w:themeColor="text1"/>
              </w:rPr>
            </w:pPr>
            <w:r>
              <w:rPr>
                <w:color w:val="000000" w:themeColor="text1"/>
              </w:rPr>
              <w:t>Risk assessment.</w:t>
            </w:r>
          </w:p>
        </w:tc>
      </w:tr>
      <w:tr w:rsidR="003D4312" w:rsidRPr="008D5B1B" w14:paraId="63475802" w14:textId="77777777" w:rsidTr="00D369A1">
        <w:trPr>
          <w:trHeight w:val="132"/>
        </w:trPr>
        <w:tc>
          <w:tcPr>
            <w:tcW w:w="556" w:type="dxa"/>
            <w:vMerge w:val="restart"/>
            <w:vAlign w:val="center"/>
          </w:tcPr>
          <w:p w14:paraId="6F023208" w14:textId="77777777" w:rsidR="00AC240D" w:rsidRPr="008D5B1B" w:rsidRDefault="00AC240D" w:rsidP="00836B6B">
            <w:pPr>
              <w:spacing w:after="0" w:line="240" w:lineRule="auto"/>
              <w:rPr>
                <w:color w:val="000000" w:themeColor="text1"/>
              </w:rPr>
            </w:pPr>
            <w:r>
              <w:rPr>
                <w:color w:val="000000" w:themeColor="text1"/>
              </w:rPr>
              <w:t>No.</w:t>
            </w:r>
          </w:p>
        </w:tc>
        <w:tc>
          <w:tcPr>
            <w:tcW w:w="1666" w:type="dxa"/>
            <w:vMerge w:val="restart"/>
            <w:vAlign w:val="center"/>
          </w:tcPr>
          <w:p w14:paraId="42465192" w14:textId="77777777" w:rsidR="00AC240D" w:rsidRPr="008D5B1B" w:rsidRDefault="00AC240D" w:rsidP="00836B6B">
            <w:pPr>
              <w:spacing w:after="0" w:line="240" w:lineRule="auto"/>
              <w:rPr>
                <w:color w:val="000000" w:themeColor="text1"/>
              </w:rPr>
            </w:pPr>
            <w:r>
              <w:rPr>
                <w:color w:val="000000" w:themeColor="text1"/>
              </w:rPr>
              <w:t>Risk</w:t>
            </w:r>
          </w:p>
        </w:tc>
        <w:tc>
          <w:tcPr>
            <w:tcW w:w="2419" w:type="dxa"/>
            <w:vMerge w:val="restart"/>
            <w:vAlign w:val="center"/>
          </w:tcPr>
          <w:p w14:paraId="1EB420D6" w14:textId="77777777" w:rsidR="00AC240D" w:rsidRPr="008D5B1B" w:rsidRDefault="00AC240D" w:rsidP="00836B6B">
            <w:pPr>
              <w:spacing w:after="0" w:line="240" w:lineRule="auto"/>
              <w:rPr>
                <w:color w:val="000000" w:themeColor="text1"/>
              </w:rPr>
            </w:pPr>
            <w:r>
              <w:rPr>
                <w:color w:val="000000" w:themeColor="text1"/>
              </w:rPr>
              <w:t>Risk description</w:t>
            </w:r>
          </w:p>
        </w:tc>
        <w:tc>
          <w:tcPr>
            <w:tcW w:w="2759" w:type="dxa"/>
            <w:gridSpan w:val="2"/>
            <w:vAlign w:val="center"/>
          </w:tcPr>
          <w:p w14:paraId="7F5C8090" w14:textId="77777777" w:rsidR="00AC240D" w:rsidRPr="008D5B1B" w:rsidRDefault="00AC240D" w:rsidP="00836B6B">
            <w:pPr>
              <w:spacing w:after="0" w:line="240" w:lineRule="auto"/>
              <w:rPr>
                <w:color w:val="000000" w:themeColor="text1"/>
              </w:rPr>
            </w:pPr>
            <w:r>
              <w:rPr>
                <w:color w:val="000000" w:themeColor="text1"/>
              </w:rPr>
              <w:t>Assessment</w:t>
            </w:r>
          </w:p>
        </w:tc>
        <w:tc>
          <w:tcPr>
            <w:tcW w:w="2562" w:type="dxa"/>
            <w:vMerge w:val="restart"/>
            <w:vAlign w:val="center"/>
          </w:tcPr>
          <w:p w14:paraId="1ABD17D0" w14:textId="77777777" w:rsidR="00AC240D" w:rsidRPr="008D5B1B" w:rsidRDefault="00AC240D" w:rsidP="00836B6B">
            <w:pPr>
              <w:spacing w:after="0" w:line="240" w:lineRule="auto"/>
              <w:rPr>
                <w:color w:val="000000" w:themeColor="text1"/>
              </w:rPr>
            </w:pPr>
            <w:r>
              <w:rPr>
                <w:color w:val="000000" w:themeColor="text1"/>
              </w:rPr>
              <w:t>Risk prevention/mitigation measures</w:t>
            </w:r>
          </w:p>
        </w:tc>
      </w:tr>
      <w:tr w:rsidR="003D4312" w:rsidRPr="008D5B1B" w14:paraId="612F3777" w14:textId="77777777" w:rsidTr="00D369A1">
        <w:trPr>
          <w:trHeight w:val="131"/>
        </w:trPr>
        <w:tc>
          <w:tcPr>
            <w:tcW w:w="556" w:type="dxa"/>
            <w:vMerge/>
          </w:tcPr>
          <w:p w14:paraId="43082F93" w14:textId="77777777" w:rsidR="00AC240D" w:rsidRPr="008D5B1B" w:rsidRDefault="00AC240D" w:rsidP="00836B6B">
            <w:pPr>
              <w:spacing w:after="0" w:line="240" w:lineRule="auto"/>
              <w:rPr>
                <w:color w:val="000000" w:themeColor="text1"/>
                <w:lang w:val="lv-LV"/>
              </w:rPr>
            </w:pPr>
          </w:p>
        </w:tc>
        <w:tc>
          <w:tcPr>
            <w:tcW w:w="1666" w:type="dxa"/>
            <w:vMerge/>
          </w:tcPr>
          <w:p w14:paraId="2C15F4FE" w14:textId="77777777" w:rsidR="00AC240D" w:rsidRPr="008D5B1B" w:rsidRDefault="00AC240D" w:rsidP="00836B6B">
            <w:pPr>
              <w:spacing w:after="0" w:line="240" w:lineRule="auto"/>
              <w:rPr>
                <w:color w:val="000000" w:themeColor="text1"/>
                <w:lang w:val="lv-LV"/>
              </w:rPr>
            </w:pPr>
          </w:p>
        </w:tc>
        <w:tc>
          <w:tcPr>
            <w:tcW w:w="2419" w:type="dxa"/>
            <w:vMerge/>
          </w:tcPr>
          <w:p w14:paraId="61647EE6" w14:textId="77777777" w:rsidR="00AC240D" w:rsidRPr="008D5B1B" w:rsidRDefault="00AC240D" w:rsidP="00836B6B">
            <w:pPr>
              <w:spacing w:after="0" w:line="240" w:lineRule="auto"/>
              <w:rPr>
                <w:color w:val="000000" w:themeColor="text1"/>
                <w:lang w:val="lv-LV"/>
              </w:rPr>
            </w:pPr>
          </w:p>
        </w:tc>
        <w:tc>
          <w:tcPr>
            <w:tcW w:w="1411" w:type="dxa"/>
            <w:vAlign w:val="center"/>
          </w:tcPr>
          <w:p w14:paraId="67653A75" w14:textId="77777777" w:rsidR="00AC240D" w:rsidRPr="008D5B1B" w:rsidRDefault="00AC240D" w:rsidP="00836B6B">
            <w:pPr>
              <w:spacing w:after="0" w:line="240" w:lineRule="auto"/>
              <w:rPr>
                <w:color w:val="000000" w:themeColor="text1"/>
                <w:szCs w:val="24"/>
              </w:rPr>
            </w:pPr>
            <w:r>
              <w:rPr>
                <w:color w:val="000000" w:themeColor="text1"/>
              </w:rPr>
              <w:t>Probability</w:t>
            </w:r>
          </w:p>
        </w:tc>
        <w:tc>
          <w:tcPr>
            <w:tcW w:w="1348" w:type="dxa"/>
            <w:vAlign w:val="center"/>
          </w:tcPr>
          <w:p w14:paraId="318092D7" w14:textId="77777777" w:rsidR="00AC240D" w:rsidRPr="008D5B1B" w:rsidRDefault="00AC240D" w:rsidP="00836B6B">
            <w:pPr>
              <w:spacing w:after="0" w:line="240" w:lineRule="auto"/>
              <w:rPr>
                <w:color w:val="000000" w:themeColor="text1"/>
                <w:szCs w:val="24"/>
              </w:rPr>
            </w:pPr>
            <w:r>
              <w:rPr>
                <w:color w:val="000000" w:themeColor="text1"/>
              </w:rPr>
              <w:t>Impact</w:t>
            </w:r>
          </w:p>
        </w:tc>
        <w:tc>
          <w:tcPr>
            <w:tcW w:w="2562" w:type="dxa"/>
            <w:vMerge/>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tcPr>
          <w:p w14:paraId="6B6FC3D8" w14:textId="77777777" w:rsidR="00AC240D" w:rsidRPr="008D5B1B" w:rsidRDefault="00AC240D" w:rsidP="00836B6B">
            <w:pPr>
              <w:spacing w:after="0" w:line="240" w:lineRule="auto"/>
              <w:rPr>
                <w:color w:val="000000" w:themeColor="text1"/>
              </w:rPr>
            </w:pPr>
            <w:r>
              <w:rPr>
                <w:color w:val="000000" w:themeColor="text1"/>
              </w:rPr>
              <w:t>1</w:t>
            </w:r>
          </w:p>
        </w:tc>
        <w:tc>
          <w:tcPr>
            <w:tcW w:w="1666" w:type="dxa"/>
          </w:tcPr>
          <w:p w14:paraId="39B919B9" w14:textId="77777777" w:rsidR="00AC240D" w:rsidRPr="008D5B1B" w:rsidRDefault="00AC240D" w:rsidP="00836B6B">
            <w:pPr>
              <w:spacing w:after="0" w:line="240" w:lineRule="auto"/>
              <w:rPr>
                <w:color w:val="000000" w:themeColor="text1"/>
                <w:lang w:val="lv-LV"/>
              </w:rPr>
            </w:pPr>
          </w:p>
        </w:tc>
        <w:tc>
          <w:tcPr>
            <w:tcW w:w="2419" w:type="dxa"/>
          </w:tcPr>
          <w:p w14:paraId="0D1CA98C" w14:textId="77777777" w:rsidR="00AC240D" w:rsidRPr="008D5B1B" w:rsidRDefault="00AC240D" w:rsidP="00836B6B">
            <w:pPr>
              <w:spacing w:after="0" w:line="240" w:lineRule="auto"/>
              <w:rPr>
                <w:color w:val="000000" w:themeColor="text1"/>
                <w:lang w:val="lv-LV"/>
              </w:rPr>
            </w:pPr>
          </w:p>
        </w:tc>
        <w:tc>
          <w:tcPr>
            <w:tcW w:w="1411" w:type="dxa"/>
          </w:tcPr>
          <w:p w14:paraId="1FA12372" w14:textId="77777777" w:rsidR="00AC240D" w:rsidRPr="008D5B1B" w:rsidRDefault="00AC240D" w:rsidP="00836B6B">
            <w:pPr>
              <w:spacing w:after="0" w:line="240" w:lineRule="auto"/>
              <w:rPr>
                <w:color w:val="000000" w:themeColor="text1"/>
                <w:lang w:val="lv-LV"/>
              </w:rPr>
            </w:pPr>
          </w:p>
        </w:tc>
        <w:tc>
          <w:tcPr>
            <w:tcW w:w="1348" w:type="dxa"/>
          </w:tcPr>
          <w:p w14:paraId="03D9A01D" w14:textId="77777777" w:rsidR="00AC240D" w:rsidRPr="008D5B1B" w:rsidRDefault="00AC240D" w:rsidP="00836B6B">
            <w:pPr>
              <w:spacing w:after="0" w:line="240" w:lineRule="auto"/>
              <w:rPr>
                <w:color w:val="000000" w:themeColor="text1"/>
                <w:lang w:val="lv-LV"/>
              </w:rPr>
            </w:pPr>
          </w:p>
        </w:tc>
        <w:tc>
          <w:tcPr>
            <w:tcW w:w="2562" w:type="dxa"/>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tcPr>
          <w:p w14:paraId="7871923D" w14:textId="77777777" w:rsidR="00AC240D" w:rsidRPr="008D5B1B" w:rsidRDefault="00AC240D" w:rsidP="00836B6B">
            <w:pPr>
              <w:spacing w:after="0" w:line="240" w:lineRule="auto"/>
              <w:rPr>
                <w:color w:val="000000" w:themeColor="text1"/>
              </w:rPr>
            </w:pPr>
            <w:r>
              <w:rPr>
                <w:color w:val="000000" w:themeColor="text1"/>
              </w:rPr>
              <w:t>2</w:t>
            </w:r>
          </w:p>
        </w:tc>
        <w:tc>
          <w:tcPr>
            <w:tcW w:w="1666" w:type="dxa"/>
          </w:tcPr>
          <w:p w14:paraId="38043482" w14:textId="77777777" w:rsidR="00AC240D" w:rsidRPr="008D5B1B" w:rsidRDefault="00AC240D" w:rsidP="00836B6B">
            <w:pPr>
              <w:spacing w:after="0" w:line="240" w:lineRule="auto"/>
              <w:rPr>
                <w:color w:val="000000" w:themeColor="text1"/>
                <w:lang w:val="lv-LV"/>
              </w:rPr>
            </w:pPr>
          </w:p>
        </w:tc>
        <w:tc>
          <w:tcPr>
            <w:tcW w:w="2419" w:type="dxa"/>
          </w:tcPr>
          <w:p w14:paraId="145F2CEE" w14:textId="77777777" w:rsidR="00AC240D" w:rsidRPr="008D5B1B" w:rsidRDefault="00AC240D" w:rsidP="00836B6B">
            <w:pPr>
              <w:spacing w:after="0" w:line="240" w:lineRule="auto"/>
              <w:rPr>
                <w:color w:val="000000" w:themeColor="text1"/>
                <w:lang w:val="lv-LV"/>
              </w:rPr>
            </w:pPr>
          </w:p>
        </w:tc>
        <w:tc>
          <w:tcPr>
            <w:tcW w:w="1411" w:type="dxa"/>
          </w:tcPr>
          <w:p w14:paraId="224B67CD" w14:textId="77777777" w:rsidR="00AC240D" w:rsidRPr="008D5B1B" w:rsidRDefault="00AC240D" w:rsidP="00836B6B">
            <w:pPr>
              <w:spacing w:after="0" w:line="240" w:lineRule="auto"/>
              <w:rPr>
                <w:color w:val="000000" w:themeColor="text1"/>
                <w:lang w:val="lv-LV"/>
              </w:rPr>
            </w:pPr>
          </w:p>
        </w:tc>
        <w:tc>
          <w:tcPr>
            <w:tcW w:w="1348" w:type="dxa"/>
          </w:tcPr>
          <w:p w14:paraId="41D9E5EF" w14:textId="77777777" w:rsidR="00AC240D" w:rsidRPr="008D5B1B" w:rsidRDefault="00AC240D" w:rsidP="00836B6B">
            <w:pPr>
              <w:spacing w:after="0" w:line="240" w:lineRule="auto"/>
              <w:rPr>
                <w:color w:val="000000" w:themeColor="text1"/>
                <w:lang w:val="lv-LV"/>
              </w:rPr>
            </w:pPr>
          </w:p>
        </w:tc>
        <w:tc>
          <w:tcPr>
            <w:tcW w:w="2562" w:type="dxa"/>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tcPr>
          <w:p w14:paraId="7143EEE6" w14:textId="77777777" w:rsidR="00AC240D" w:rsidRPr="008D5B1B" w:rsidRDefault="00AC240D" w:rsidP="00836B6B">
            <w:pPr>
              <w:spacing w:after="0" w:line="240" w:lineRule="auto"/>
              <w:rPr>
                <w:color w:val="000000" w:themeColor="text1"/>
              </w:rPr>
            </w:pPr>
            <w:r>
              <w:rPr>
                <w:color w:val="000000" w:themeColor="text1"/>
              </w:rPr>
              <w:t>3</w:t>
            </w:r>
          </w:p>
        </w:tc>
        <w:tc>
          <w:tcPr>
            <w:tcW w:w="1666" w:type="dxa"/>
          </w:tcPr>
          <w:p w14:paraId="5630D1E2" w14:textId="77777777" w:rsidR="00AC240D" w:rsidRPr="008D5B1B" w:rsidRDefault="00AC240D" w:rsidP="00836B6B">
            <w:pPr>
              <w:spacing w:after="0" w:line="240" w:lineRule="auto"/>
              <w:rPr>
                <w:color w:val="000000" w:themeColor="text1"/>
                <w:lang w:val="lv-LV"/>
              </w:rPr>
            </w:pPr>
          </w:p>
        </w:tc>
        <w:tc>
          <w:tcPr>
            <w:tcW w:w="2419" w:type="dxa"/>
          </w:tcPr>
          <w:p w14:paraId="29F0AD56" w14:textId="77777777" w:rsidR="00AC240D" w:rsidRPr="008D5B1B" w:rsidRDefault="00AC240D" w:rsidP="00836B6B">
            <w:pPr>
              <w:spacing w:after="0" w:line="240" w:lineRule="auto"/>
              <w:rPr>
                <w:color w:val="000000" w:themeColor="text1"/>
                <w:lang w:val="lv-LV"/>
              </w:rPr>
            </w:pPr>
          </w:p>
        </w:tc>
        <w:tc>
          <w:tcPr>
            <w:tcW w:w="1411" w:type="dxa"/>
          </w:tcPr>
          <w:p w14:paraId="113674BE" w14:textId="77777777" w:rsidR="00AC240D" w:rsidRPr="008D5B1B" w:rsidRDefault="00AC240D" w:rsidP="00836B6B">
            <w:pPr>
              <w:spacing w:after="0" w:line="240" w:lineRule="auto"/>
              <w:rPr>
                <w:color w:val="000000" w:themeColor="text1"/>
                <w:lang w:val="lv-LV"/>
              </w:rPr>
            </w:pPr>
          </w:p>
        </w:tc>
        <w:tc>
          <w:tcPr>
            <w:tcW w:w="1348" w:type="dxa"/>
          </w:tcPr>
          <w:p w14:paraId="71294ED9" w14:textId="77777777" w:rsidR="00AC240D" w:rsidRPr="008D5B1B" w:rsidRDefault="00AC240D" w:rsidP="00836B6B">
            <w:pPr>
              <w:spacing w:after="0" w:line="240" w:lineRule="auto"/>
              <w:rPr>
                <w:color w:val="000000" w:themeColor="text1"/>
                <w:lang w:val="lv-LV"/>
              </w:rPr>
            </w:pPr>
          </w:p>
        </w:tc>
        <w:tc>
          <w:tcPr>
            <w:tcW w:w="2562" w:type="dxa"/>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tcPr>
          <w:p w14:paraId="63D0E9A3" w14:textId="77777777" w:rsidR="00AC240D" w:rsidRPr="008D5B1B" w:rsidRDefault="00AC240D" w:rsidP="00836B6B">
            <w:pPr>
              <w:spacing w:after="0" w:line="240" w:lineRule="auto"/>
              <w:rPr>
                <w:color w:val="000000" w:themeColor="text1"/>
              </w:rPr>
            </w:pPr>
            <w:r>
              <w:rPr>
                <w:color w:val="000000" w:themeColor="text1"/>
              </w:rPr>
              <w:t>n</w:t>
            </w:r>
          </w:p>
        </w:tc>
        <w:tc>
          <w:tcPr>
            <w:tcW w:w="1666" w:type="dxa"/>
          </w:tcPr>
          <w:p w14:paraId="60A00514" w14:textId="77777777" w:rsidR="00AC240D" w:rsidRPr="008D5B1B" w:rsidRDefault="00AC240D" w:rsidP="00836B6B">
            <w:pPr>
              <w:spacing w:after="0" w:line="240" w:lineRule="auto"/>
              <w:rPr>
                <w:color w:val="000000" w:themeColor="text1"/>
                <w:lang w:val="lv-LV"/>
              </w:rPr>
            </w:pPr>
          </w:p>
        </w:tc>
        <w:tc>
          <w:tcPr>
            <w:tcW w:w="2419" w:type="dxa"/>
          </w:tcPr>
          <w:p w14:paraId="75EFBB8F" w14:textId="77777777" w:rsidR="00AC240D" w:rsidRPr="008D5B1B" w:rsidRDefault="00AC240D" w:rsidP="00836B6B">
            <w:pPr>
              <w:spacing w:after="0" w:line="240" w:lineRule="auto"/>
              <w:rPr>
                <w:color w:val="000000" w:themeColor="text1"/>
                <w:lang w:val="lv-LV"/>
              </w:rPr>
            </w:pPr>
          </w:p>
        </w:tc>
        <w:tc>
          <w:tcPr>
            <w:tcW w:w="1411" w:type="dxa"/>
          </w:tcPr>
          <w:p w14:paraId="08FB615A" w14:textId="77777777" w:rsidR="00AC240D" w:rsidRPr="008D5B1B" w:rsidRDefault="00AC240D" w:rsidP="00836B6B">
            <w:pPr>
              <w:spacing w:after="0" w:line="240" w:lineRule="auto"/>
              <w:rPr>
                <w:color w:val="000000" w:themeColor="text1"/>
                <w:lang w:val="lv-LV"/>
              </w:rPr>
            </w:pPr>
          </w:p>
        </w:tc>
        <w:tc>
          <w:tcPr>
            <w:tcW w:w="1348" w:type="dxa"/>
          </w:tcPr>
          <w:p w14:paraId="2ED26BAD" w14:textId="77777777" w:rsidR="00AC240D" w:rsidRPr="008D5B1B" w:rsidRDefault="00AC240D" w:rsidP="00836B6B">
            <w:pPr>
              <w:spacing w:after="0" w:line="240" w:lineRule="auto"/>
              <w:rPr>
                <w:color w:val="000000" w:themeColor="text1"/>
                <w:lang w:val="lv-LV"/>
              </w:rPr>
            </w:pPr>
          </w:p>
        </w:tc>
        <w:tc>
          <w:tcPr>
            <w:tcW w:w="2562" w:type="dxa"/>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1939B86B" w14:textId="06A30576" w:rsidR="00AC240D" w:rsidRPr="000175E1" w:rsidRDefault="00AC240D" w:rsidP="00CB3914">
      <w:pPr>
        <w:spacing w:after="160" w:line="259" w:lineRule="auto"/>
        <w:jc w:val="left"/>
        <w:rPr>
          <w:szCs w:val="24"/>
          <w:lang w:val="lv-LV"/>
        </w:rPr>
      </w:pPr>
    </w:p>
    <w:bookmarkEnd w:id="1"/>
    <w:p w14:paraId="4577AA6B" w14:textId="77777777" w:rsidR="002F068E" w:rsidRPr="000175E1" w:rsidRDefault="002F068E" w:rsidP="002F068E">
      <w:pPr>
        <w:spacing w:after="160" w:line="240" w:lineRule="auto"/>
        <w:jc w:val="left"/>
        <w:rPr>
          <w:szCs w:val="24"/>
          <w:lang w:val="lv-LV"/>
        </w:rPr>
      </w:pPr>
    </w:p>
    <w:sectPr w:rsidR="002F068E" w:rsidRPr="000175E1" w:rsidSect="00A05D6F">
      <w:headerReference w:type="first" r:id="rId8"/>
      <w:pgSz w:w="12240" w:h="15840"/>
      <w:pgMar w:top="851"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C25E0" w14:textId="77777777" w:rsidR="00DD52B2" w:rsidRDefault="00DD52B2" w:rsidP="00AC240D">
      <w:pPr>
        <w:spacing w:after="0" w:line="240" w:lineRule="auto"/>
      </w:pPr>
      <w:r>
        <w:separator/>
      </w:r>
    </w:p>
  </w:endnote>
  <w:endnote w:type="continuationSeparator" w:id="0">
    <w:p w14:paraId="7EB94B5F" w14:textId="77777777" w:rsidR="00DD52B2" w:rsidRDefault="00DD52B2"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311A8D" w14:textId="77777777" w:rsidR="00DD52B2" w:rsidRDefault="00DD52B2" w:rsidP="00AC240D">
      <w:pPr>
        <w:spacing w:after="0" w:line="240" w:lineRule="auto"/>
      </w:pPr>
      <w:r>
        <w:separator/>
      </w:r>
    </w:p>
  </w:footnote>
  <w:footnote w:type="continuationSeparator" w:id="0">
    <w:p w14:paraId="7A211F39" w14:textId="77777777" w:rsidR="00DD52B2" w:rsidRDefault="00DD52B2" w:rsidP="00AC2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D36FC" w14:textId="0ECD693A" w:rsidR="00A05D6F" w:rsidRPr="00A05D6F" w:rsidRDefault="00A05D6F" w:rsidP="00A05D6F">
    <w:pPr>
      <w:pStyle w:val="Header"/>
      <w:jc w:val="right"/>
      <w:rPr>
        <w:i/>
        <w:iCs/>
        <w:lang w:val="lv-LV"/>
      </w:rPr>
    </w:pPr>
    <w:proofErr w:type="spellStart"/>
    <w:r>
      <w:rPr>
        <w:i/>
        <w:iCs/>
        <w:lang w:val="lv-LV"/>
      </w:rPr>
      <w:t>Translation</w:t>
    </w:r>
    <w:proofErr w:type="spellEnd"/>
    <w:r>
      <w:rPr>
        <w:i/>
        <w:iCs/>
        <w:lang w:val="lv-LV"/>
      </w:rPr>
      <w:t xml:space="preserve"> </w:t>
    </w:r>
    <w:proofErr w:type="spellStart"/>
    <w:r>
      <w:rPr>
        <w:i/>
        <w:iCs/>
        <w:lang w:val="lv-LV"/>
      </w:rPr>
      <w:t>from</w:t>
    </w:r>
    <w:proofErr w:type="spellEnd"/>
    <w:r>
      <w:rPr>
        <w:i/>
        <w:iCs/>
        <w:lang w:val="lv-LV"/>
      </w:rPr>
      <w:t xml:space="preserve"> </w:t>
    </w:r>
    <w:proofErr w:type="spellStart"/>
    <w:r>
      <w:rPr>
        <w:i/>
        <w:iCs/>
        <w:lang w:val="lv-LV"/>
      </w:rPr>
      <w:t>Latvian</w:t>
    </w:r>
    <w:proofErr w:type="spellEnd"/>
    <w:r>
      <w:rPr>
        <w:i/>
        <w:iCs/>
        <w:lang w:val="lv-LV"/>
      </w:rPr>
      <w:t xml:space="preserve"> </w:t>
    </w:r>
    <w:proofErr w:type="spellStart"/>
    <w:r>
      <w:rPr>
        <w:i/>
        <w:iCs/>
        <w:lang w:val="lv-LV"/>
      </w:rPr>
      <w:t>into</w:t>
    </w:r>
    <w:proofErr w:type="spellEnd"/>
    <w:r>
      <w:rPr>
        <w:i/>
        <w:iCs/>
        <w:lang w:val="lv-LV"/>
      </w:rPr>
      <w:t xml:space="preserve"> </w:t>
    </w:r>
    <w:proofErr w:type="spellStart"/>
    <w:r>
      <w:rPr>
        <w:i/>
        <w:iCs/>
        <w:lang w:val="lv-LV"/>
      </w:rPr>
      <w:t>English</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19F4582C"/>
    <w:multiLevelType w:val="multilevel"/>
    <w:tmpl w:val="5D0E69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3" w15:restartNumberingAfterBreak="0">
    <w:nsid w:val="237C15DD"/>
    <w:multiLevelType w:val="hybridMultilevel"/>
    <w:tmpl w:val="C74AD782"/>
    <w:lvl w:ilvl="0" w:tplc="5CE40A92">
      <w:start w:val="1"/>
      <w:numFmt w:val="bullet"/>
      <w:lvlText w:val=""/>
      <w:lvlJc w:val="left"/>
      <w:pPr>
        <w:ind w:left="1020" w:hanging="360"/>
      </w:pPr>
      <w:rPr>
        <w:rFonts w:ascii="Symbol" w:hAnsi="Symbol" w:hint="default"/>
      </w:rPr>
    </w:lvl>
    <w:lvl w:ilvl="1" w:tplc="04260003" w:tentative="1">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4"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828AF"/>
    <w:multiLevelType w:val="hybridMultilevel"/>
    <w:tmpl w:val="D7ECFB48"/>
    <w:lvl w:ilvl="0" w:tplc="5CE40A92">
      <w:start w:val="1"/>
      <w:numFmt w:val="bullet"/>
      <w:lvlText w:val=""/>
      <w:lvlJc w:val="left"/>
      <w:pPr>
        <w:ind w:left="1020" w:hanging="360"/>
      </w:pPr>
      <w:rPr>
        <w:rFonts w:ascii="Symbol" w:hAnsi="Symbol" w:hint="default"/>
      </w:rPr>
    </w:lvl>
    <w:lvl w:ilvl="1" w:tplc="04260003">
      <w:start w:val="1"/>
      <w:numFmt w:val="bullet"/>
      <w:lvlText w:val="o"/>
      <w:lvlJc w:val="left"/>
      <w:pPr>
        <w:ind w:left="1740" w:hanging="360"/>
      </w:pPr>
      <w:rPr>
        <w:rFonts w:ascii="Courier New" w:hAnsi="Courier New" w:cs="Courier New" w:hint="default"/>
      </w:rPr>
    </w:lvl>
    <w:lvl w:ilvl="2" w:tplc="04260005" w:tentative="1">
      <w:start w:val="1"/>
      <w:numFmt w:val="bullet"/>
      <w:lvlText w:val=""/>
      <w:lvlJc w:val="left"/>
      <w:pPr>
        <w:ind w:left="2460" w:hanging="360"/>
      </w:pPr>
      <w:rPr>
        <w:rFonts w:ascii="Wingdings" w:hAnsi="Wingdings" w:hint="default"/>
      </w:rPr>
    </w:lvl>
    <w:lvl w:ilvl="3" w:tplc="04260001" w:tentative="1">
      <w:start w:val="1"/>
      <w:numFmt w:val="bullet"/>
      <w:lvlText w:val=""/>
      <w:lvlJc w:val="left"/>
      <w:pPr>
        <w:ind w:left="3180" w:hanging="360"/>
      </w:pPr>
      <w:rPr>
        <w:rFonts w:ascii="Symbol" w:hAnsi="Symbol" w:hint="default"/>
      </w:rPr>
    </w:lvl>
    <w:lvl w:ilvl="4" w:tplc="04260003" w:tentative="1">
      <w:start w:val="1"/>
      <w:numFmt w:val="bullet"/>
      <w:lvlText w:val="o"/>
      <w:lvlJc w:val="left"/>
      <w:pPr>
        <w:ind w:left="3900" w:hanging="360"/>
      </w:pPr>
      <w:rPr>
        <w:rFonts w:ascii="Courier New" w:hAnsi="Courier New" w:cs="Courier New" w:hint="default"/>
      </w:rPr>
    </w:lvl>
    <w:lvl w:ilvl="5" w:tplc="04260005" w:tentative="1">
      <w:start w:val="1"/>
      <w:numFmt w:val="bullet"/>
      <w:lvlText w:val=""/>
      <w:lvlJc w:val="left"/>
      <w:pPr>
        <w:ind w:left="4620" w:hanging="360"/>
      </w:pPr>
      <w:rPr>
        <w:rFonts w:ascii="Wingdings" w:hAnsi="Wingdings" w:hint="default"/>
      </w:rPr>
    </w:lvl>
    <w:lvl w:ilvl="6" w:tplc="04260001" w:tentative="1">
      <w:start w:val="1"/>
      <w:numFmt w:val="bullet"/>
      <w:lvlText w:val=""/>
      <w:lvlJc w:val="left"/>
      <w:pPr>
        <w:ind w:left="5340" w:hanging="360"/>
      </w:pPr>
      <w:rPr>
        <w:rFonts w:ascii="Symbol" w:hAnsi="Symbol" w:hint="default"/>
      </w:rPr>
    </w:lvl>
    <w:lvl w:ilvl="7" w:tplc="04260003" w:tentative="1">
      <w:start w:val="1"/>
      <w:numFmt w:val="bullet"/>
      <w:lvlText w:val="o"/>
      <w:lvlJc w:val="left"/>
      <w:pPr>
        <w:ind w:left="6060" w:hanging="360"/>
      </w:pPr>
      <w:rPr>
        <w:rFonts w:ascii="Courier New" w:hAnsi="Courier New" w:cs="Courier New" w:hint="default"/>
      </w:rPr>
    </w:lvl>
    <w:lvl w:ilvl="8" w:tplc="04260005" w:tentative="1">
      <w:start w:val="1"/>
      <w:numFmt w:val="bullet"/>
      <w:lvlText w:val=""/>
      <w:lvlJc w:val="left"/>
      <w:pPr>
        <w:ind w:left="6780" w:hanging="360"/>
      </w:pPr>
      <w:rPr>
        <w:rFonts w:ascii="Wingdings" w:hAnsi="Wingdings" w:hint="default"/>
      </w:rPr>
    </w:lvl>
  </w:abstractNum>
  <w:abstractNum w:abstractNumId="6" w15:restartNumberingAfterBreak="0">
    <w:nsid w:val="41FB0CE6"/>
    <w:multiLevelType w:val="hybridMultilevel"/>
    <w:tmpl w:val="314A62FC"/>
    <w:lvl w:ilvl="0" w:tplc="DF2C2AF4">
      <w:numFmt w:val="bullet"/>
      <w:lvlText w:val="-"/>
      <w:lvlJc w:val="left"/>
      <w:pPr>
        <w:ind w:left="720" w:hanging="420"/>
      </w:pPr>
      <w:rPr>
        <w:rFonts w:ascii="Times New Roman" w:eastAsia="Times New Roman" w:hAnsi="Times New Roman" w:cs="Times New Roman" w:hint="default"/>
      </w:rPr>
    </w:lvl>
    <w:lvl w:ilvl="1" w:tplc="04260003" w:tentative="1">
      <w:start w:val="1"/>
      <w:numFmt w:val="bullet"/>
      <w:lvlText w:val="o"/>
      <w:lvlJc w:val="left"/>
      <w:pPr>
        <w:ind w:left="1380" w:hanging="360"/>
      </w:pPr>
      <w:rPr>
        <w:rFonts w:ascii="Courier New" w:hAnsi="Courier New" w:cs="Courier New" w:hint="default"/>
      </w:rPr>
    </w:lvl>
    <w:lvl w:ilvl="2" w:tplc="04260005" w:tentative="1">
      <w:start w:val="1"/>
      <w:numFmt w:val="bullet"/>
      <w:lvlText w:val=""/>
      <w:lvlJc w:val="left"/>
      <w:pPr>
        <w:ind w:left="2100" w:hanging="360"/>
      </w:pPr>
      <w:rPr>
        <w:rFonts w:ascii="Wingdings" w:hAnsi="Wingdings" w:hint="default"/>
      </w:rPr>
    </w:lvl>
    <w:lvl w:ilvl="3" w:tplc="04260001" w:tentative="1">
      <w:start w:val="1"/>
      <w:numFmt w:val="bullet"/>
      <w:lvlText w:val=""/>
      <w:lvlJc w:val="left"/>
      <w:pPr>
        <w:ind w:left="2820" w:hanging="360"/>
      </w:pPr>
      <w:rPr>
        <w:rFonts w:ascii="Symbol" w:hAnsi="Symbol" w:hint="default"/>
      </w:rPr>
    </w:lvl>
    <w:lvl w:ilvl="4" w:tplc="04260003" w:tentative="1">
      <w:start w:val="1"/>
      <w:numFmt w:val="bullet"/>
      <w:lvlText w:val="o"/>
      <w:lvlJc w:val="left"/>
      <w:pPr>
        <w:ind w:left="3540" w:hanging="360"/>
      </w:pPr>
      <w:rPr>
        <w:rFonts w:ascii="Courier New" w:hAnsi="Courier New" w:cs="Courier New" w:hint="default"/>
      </w:rPr>
    </w:lvl>
    <w:lvl w:ilvl="5" w:tplc="04260005" w:tentative="1">
      <w:start w:val="1"/>
      <w:numFmt w:val="bullet"/>
      <w:lvlText w:val=""/>
      <w:lvlJc w:val="left"/>
      <w:pPr>
        <w:ind w:left="4260" w:hanging="360"/>
      </w:pPr>
      <w:rPr>
        <w:rFonts w:ascii="Wingdings" w:hAnsi="Wingdings" w:hint="default"/>
      </w:rPr>
    </w:lvl>
    <w:lvl w:ilvl="6" w:tplc="04260001" w:tentative="1">
      <w:start w:val="1"/>
      <w:numFmt w:val="bullet"/>
      <w:lvlText w:val=""/>
      <w:lvlJc w:val="left"/>
      <w:pPr>
        <w:ind w:left="4980" w:hanging="360"/>
      </w:pPr>
      <w:rPr>
        <w:rFonts w:ascii="Symbol" w:hAnsi="Symbol" w:hint="default"/>
      </w:rPr>
    </w:lvl>
    <w:lvl w:ilvl="7" w:tplc="04260003" w:tentative="1">
      <w:start w:val="1"/>
      <w:numFmt w:val="bullet"/>
      <w:lvlText w:val="o"/>
      <w:lvlJc w:val="left"/>
      <w:pPr>
        <w:ind w:left="5700" w:hanging="360"/>
      </w:pPr>
      <w:rPr>
        <w:rFonts w:ascii="Courier New" w:hAnsi="Courier New" w:cs="Courier New" w:hint="default"/>
      </w:rPr>
    </w:lvl>
    <w:lvl w:ilvl="8" w:tplc="04260005" w:tentative="1">
      <w:start w:val="1"/>
      <w:numFmt w:val="bullet"/>
      <w:lvlText w:val=""/>
      <w:lvlJc w:val="left"/>
      <w:pPr>
        <w:ind w:left="6420" w:hanging="360"/>
      </w:pPr>
      <w:rPr>
        <w:rFonts w:ascii="Wingdings" w:hAnsi="Wingdings" w:hint="default"/>
      </w:rPr>
    </w:lvl>
  </w:abstractNum>
  <w:abstractNum w:abstractNumId="7"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37965019">
    <w:abstractNumId w:val="4"/>
  </w:num>
  <w:num w:numId="2" w16cid:durableId="1711418081">
    <w:abstractNumId w:val="4"/>
  </w:num>
  <w:num w:numId="3" w16cid:durableId="177235115">
    <w:abstractNumId w:val="0"/>
  </w:num>
  <w:num w:numId="4" w16cid:durableId="588463166">
    <w:abstractNumId w:val="2"/>
  </w:num>
  <w:num w:numId="5" w16cid:durableId="1453019026">
    <w:abstractNumId w:val="7"/>
  </w:num>
  <w:num w:numId="6" w16cid:durableId="639115961">
    <w:abstractNumId w:val="1"/>
  </w:num>
  <w:num w:numId="7" w16cid:durableId="1653679320">
    <w:abstractNumId w:val="5"/>
  </w:num>
  <w:num w:numId="8" w16cid:durableId="1506021087">
    <w:abstractNumId w:val="3"/>
  </w:num>
  <w:num w:numId="9" w16cid:durableId="1867405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2FD4"/>
    <w:rsid w:val="00004449"/>
    <w:rsid w:val="00005D0D"/>
    <w:rsid w:val="00010321"/>
    <w:rsid w:val="00016EA1"/>
    <w:rsid w:val="00016FC3"/>
    <w:rsid w:val="000175E1"/>
    <w:rsid w:val="00017736"/>
    <w:rsid w:val="00022F45"/>
    <w:rsid w:val="000232AB"/>
    <w:rsid w:val="00023D91"/>
    <w:rsid w:val="00024288"/>
    <w:rsid w:val="00030E08"/>
    <w:rsid w:val="00033090"/>
    <w:rsid w:val="00036BE6"/>
    <w:rsid w:val="000403D9"/>
    <w:rsid w:val="00043DCE"/>
    <w:rsid w:val="0004415E"/>
    <w:rsid w:val="00047E61"/>
    <w:rsid w:val="000519A3"/>
    <w:rsid w:val="00052B2A"/>
    <w:rsid w:val="00054885"/>
    <w:rsid w:val="00057B40"/>
    <w:rsid w:val="000625F1"/>
    <w:rsid w:val="000628CB"/>
    <w:rsid w:val="00072EB3"/>
    <w:rsid w:val="00072FA8"/>
    <w:rsid w:val="00074C35"/>
    <w:rsid w:val="00077CDE"/>
    <w:rsid w:val="0008137C"/>
    <w:rsid w:val="00081760"/>
    <w:rsid w:val="00084615"/>
    <w:rsid w:val="00085AA6"/>
    <w:rsid w:val="00091F54"/>
    <w:rsid w:val="0009328A"/>
    <w:rsid w:val="00094778"/>
    <w:rsid w:val="000A2AF6"/>
    <w:rsid w:val="000A2C7C"/>
    <w:rsid w:val="000A3341"/>
    <w:rsid w:val="000A3B88"/>
    <w:rsid w:val="000A4760"/>
    <w:rsid w:val="000A6825"/>
    <w:rsid w:val="000C097F"/>
    <w:rsid w:val="000C109D"/>
    <w:rsid w:val="000C38EC"/>
    <w:rsid w:val="000C7193"/>
    <w:rsid w:val="000D11E2"/>
    <w:rsid w:val="000D531D"/>
    <w:rsid w:val="000D6AE1"/>
    <w:rsid w:val="000D76E7"/>
    <w:rsid w:val="000E5F6D"/>
    <w:rsid w:val="000F0B39"/>
    <w:rsid w:val="000F128C"/>
    <w:rsid w:val="000F1AA1"/>
    <w:rsid w:val="000F39B8"/>
    <w:rsid w:val="00106282"/>
    <w:rsid w:val="00106AB2"/>
    <w:rsid w:val="00106DC4"/>
    <w:rsid w:val="0011014F"/>
    <w:rsid w:val="0011373B"/>
    <w:rsid w:val="00116511"/>
    <w:rsid w:val="00120A04"/>
    <w:rsid w:val="0012521E"/>
    <w:rsid w:val="00125800"/>
    <w:rsid w:val="00126F84"/>
    <w:rsid w:val="001344DE"/>
    <w:rsid w:val="00135C50"/>
    <w:rsid w:val="0014309A"/>
    <w:rsid w:val="001444DF"/>
    <w:rsid w:val="00150FC5"/>
    <w:rsid w:val="001534BE"/>
    <w:rsid w:val="00153CC3"/>
    <w:rsid w:val="00156426"/>
    <w:rsid w:val="001675C2"/>
    <w:rsid w:val="00175C82"/>
    <w:rsid w:val="00176DA0"/>
    <w:rsid w:val="00177899"/>
    <w:rsid w:val="00181693"/>
    <w:rsid w:val="00185551"/>
    <w:rsid w:val="00186704"/>
    <w:rsid w:val="00186F6C"/>
    <w:rsid w:val="00194D41"/>
    <w:rsid w:val="001A3DD2"/>
    <w:rsid w:val="001A4EC1"/>
    <w:rsid w:val="001A5CDE"/>
    <w:rsid w:val="001A619F"/>
    <w:rsid w:val="001B34BA"/>
    <w:rsid w:val="001B7224"/>
    <w:rsid w:val="001C02A9"/>
    <w:rsid w:val="001C6982"/>
    <w:rsid w:val="001D006A"/>
    <w:rsid w:val="001D1B22"/>
    <w:rsid w:val="001D7310"/>
    <w:rsid w:val="001D78A4"/>
    <w:rsid w:val="001E298D"/>
    <w:rsid w:val="001E5477"/>
    <w:rsid w:val="001E62F4"/>
    <w:rsid w:val="001E7304"/>
    <w:rsid w:val="001F2C0F"/>
    <w:rsid w:val="001F5315"/>
    <w:rsid w:val="001F59F1"/>
    <w:rsid w:val="001F7DD8"/>
    <w:rsid w:val="002004DE"/>
    <w:rsid w:val="00201972"/>
    <w:rsid w:val="0020472F"/>
    <w:rsid w:val="00206C1C"/>
    <w:rsid w:val="0021249C"/>
    <w:rsid w:val="00212FCB"/>
    <w:rsid w:val="00217E84"/>
    <w:rsid w:val="00221D4E"/>
    <w:rsid w:val="00222234"/>
    <w:rsid w:val="002242C4"/>
    <w:rsid w:val="0024328F"/>
    <w:rsid w:val="0024635A"/>
    <w:rsid w:val="0025055D"/>
    <w:rsid w:val="002538D6"/>
    <w:rsid w:val="00257FE7"/>
    <w:rsid w:val="0026266D"/>
    <w:rsid w:val="00264E59"/>
    <w:rsid w:val="00271AB7"/>
    <w:rsid w:val="00272EFA"/>
    <w:rsid w:val="00273267"/>
    <w:rsid w:val="00280A4C"/>
    <w:rsid w:val="00283AB9"/>
    <w:rsid w:val="002863BB"/>
    <w:rsid w:val="002874D6"/>
    <w:rsid w:val="00293C59"/>
    <w:rsid w:val="00295D87"/>
    <w:rsid w:val="002A1643"/>
    <w:rsid w:val="002A4C55"/>
    <w:rsid w:val="002A4EAB"/>
    <w:rsid w:val="002A549F"/>
    <w:rsid w:val="002A67F2"/>
    <w:rsid w:val="002B0300"/>
    <w:rsid w:val="002B46B2"/>
    <w:rsid w:val="002B6989"/>
    <w:rsid w:val="002C26EE"/>
    <w:rsid w:val="002C3C9B"/>
    <w:rsid w:val="002C7185"/>
    <w:rsid w:val="002C76A2"/>
    <w:rsid w:val="002D0C61"/>
    <w:rsid w:val="002D452E"/>
    <w:rsid w:val="002E21DB"/>
    <w:rsid w:val="002E4C5F"/>
    <w:rsid w:val="002E5995"/>
    <w:rsid w:val="002F068E"/>
    <w:rsid w:val="002F0AE3"/>
    <w:rsid w:val="002F233F"/>
    <w:rsid w:val="00302572"/>
    <w:rsid w:val="003102C7"/>
    <w:rsid w:val="00311C3D"/>
    <w:rsid w:val="00312DB3"/>
    <w:rsid w:val="003132C5"/>
    <w:rsid w:val="0031744E"/>
    <w:rsid w:val="003179EC"/>
    <w:rsid w:val="00321FFC"/>
    <w:rsid w:val="00322F17"/>
    <w:rsid w:val="00326DFC"/>
    <w:rsid w:val="00332AC7"/>
    <w:rsid w:val="00334157"/>
    <w:rsid w:val="00334670"/>
    <w:rsid w:val="003441CA"/>
    <w:rsid w:val="00347771"/>
    <w:rsid w:val="00347A92"/>
    <w:rsid w:val="00353425"/>
    <w:rsid w:val="00355DD7"/>
    <w:rsid w:val="00355E8A"/>
    <w:rsid w:val="003575D9"/>
    <w:rsid w:val="00360673"/>
    <w:rsid w:val="0036184E"/>
    <w:rsid w:val="00362F42"/>
    <w:rsid w:val="00376FBA"/>
    <w:rsid w:val="00380539"/>
    <w:rsid w:val="003819D9"/>
    <w:rsid w:val="00383B48"/>
    <w:rsid w:val="00390FBD"/>
    <w:rsid w:val="00396EDA"/>
    <w:rsid w:val="003978C7"/>
    <w:rsid w:val="003B2250"/>
    <w:rsid w:val="003C20F4"/>
    <w:rsid w:val="003D073D"/>
    <w:rsid w:val="003D4312"/>
    <w:rsid w:val="003D4FE7"/>
    <w:rsid w:val="003D618C"/>
    <w:rsid w:val="003D6587"/>
    <w:rsid w:val="003D706C"/>
    <w:rsid w:val="003E2015"/>
    <w:rsid w:val="003E246A"/>
    <w:rsid w:val="003F1665"/>
    <w:rsid w:val="003F39C3"/>
    <w:rsid w:val="003F710E"/>
    <w:rsid w:val="00401F8E"/>
    <w:rsid w:val="00406823"/>
    <w:rsid w:val="004071AD"/>
    <w:rsid w:val="00410DA2"/>
    <w:rsid w:val="00416512"/>
    <w:rsid w:val="00424907"/>
    <w:rsid w:val="00431651"/>
    <w:rsid w:val="004327C4"/>
    <w:rsid w:val="00433686"/>
    <w:rsid w:val="00434978"/>
    <w:rsid w:val="00435956"/>
    <w:rsid w:val="004373F4"/>
    <w:rsid w:val="00440233"/>
    <w:rsid w:val="00440E3D"/>
    <w:rsid w:val="00441C19"/>
    <w:rsid w:val="004437A6"/>
    <w:rsid w:val="0044380D"/>
    <w:rsid w:val="0044724F"/>
    <w:rsid w:val="004508B8"/>
    <w:rsid w:val="00450DA1"/>
    <w:rsid w:val="004511BF"/>
    <w:rsid w:val="00456703"/>
    <w:rsid w:val="00463194"/>
    <w:rsid w:val="00466808"/>
    <w:rsid w:val="00477A95"/>
    <w:rsid w:val="0049004B"/>
    <w:rsid w:val="004930DA"/>
    <w:rsid w:val="00493BD2"/>
    <w:rsid w:val="004972AD"/>
    <w:rsid w:val="004A09CD"/>
    <w:rsid w:val="004A0F8A"/>
    <w:rsid w:val="004A2E6B"/>
    <w:rsid w:val="004B0D4C"/>
    <w:rsid w:val="004B48D5"/>
    <w:rsid w:val="004B6FFD"/>
    <w:rsid w:val="004C3A8E"/>
    <w:rsid w:val="004D0C3E"/>
    <w:rsid w:val="004D391E"/>
    <w:rsid w:val="004D3ECF"/>
    <w:rsid w:val="004E54A9"/>
    <w:rsid w:val="004F5F8D"/>
    <w:rsid w:val="00505730"/>
    <w:rsid w:val="005076DE"/>
    <w:rsid w:val="00507A10"/>
    <w:rsid w:val="00520539"/>
    <w:rsid w:val="005269D6"/>
    <w:rsid w:val="0052746A"/>
    <w:rsid w:val="0053384A"/>
    <w:rsid w:val="005346AB"/>
    <w:rsid w:val="00542071"/>
    <w:rsid w:val="00543875"/>
    <w:rsid w:val="00544C60"/>
    <w:rsid w:val="00545597"/>
    <w:rsid w:val="00545D30"/>
    <w:rsid w:val="005471ED"/>
    <w:rsid w:val="00555515"/>
    <w:rsid w:val="005605E8"/>
    <w:rsid w:val="00571C62"/>
    <w:rsid w:val="00573762"/>
    <w:rsid w:val="00590376"/>
    <w:rsid w:val="00593239"/>
    <w:rsid w:val="00595985"/>
    <w:rsid w:val="00595CDB"/>
    <w:rsid w:val="00597868"/>
    <w:rsid w:val="005A1BB9"/>
    <w:rsid w:val="005A2BCF"/>
    <w:rsid w:val="005B4B80"/>
    <w:rsid w:val="005B79DC"/>
    <w:rsid w:val="005C1A04"/>
    <w:rsid w:val="005C2261"/>
    <w:rsid w:val="005C6642"/>
    <w:rsid w:val="005D03A6"/>
    <w:rsid w:val="005D0C58"/>
    <w:rsid w:val="005D0D83"/>
    <w:rsid w:val="005D11C9"/>
    <w:rsid w:val="005D2EAE"/>
    <w:rsid w:val="005E42DC"/>
    <w:rsid w:val="005E767D"/>
    <w:rsid w:val="005F5078"/>
    <w:rsid w:val="00600571"/>
    <w:rsid w:val="00600D89"/>
    <w:rsid w:val="00603509"/>
    <w:rsid w:val="006079CC"/>
    <w:rsid w:val="00614249"/>
    <w:rsid w:val="006204C9"/>
    <w:rsid w:val="00620D7D"/>
    <w:rsid w:val="00624465"/>
    <w:rsid w:val="0062490B"/>
    <w:rsid w:val="00630B11"/>
    <w:rsid w:val="0063449A"/>
    <w:rsid w:val="00636440"/>
    <w:rsid w:val="00636A2A"/>
    <w:rsid w:val="00641AFA"/>
    <w:rsid w:val="00642046"/>
    <w:rsid w:val="00643FCA"/>
    <w:rsid w:val="0064499D"/>
    <w:rsid w:val="00644A92"/>
    <w:rsid w:val="006519DB"/>
    <w:rsid w:val="00652647"/>
    <w:rsid w:val="006527CC"/>
    <w:rsid w:val="00654E84"/>
    <w:rsid w:val="0066162C"/>
    <w:rsid w:val="00661ADB"/>
    <w:rsid w:val="0069113D"/>
    <w:rsid w:val="00691C9B"/>
    <w:rsid w:val="0069742D"/>
    <w:rsid w:val="006A2338"/>
    <w:rsid w:val="006A67F2"/>
    <w:rsid w:val="006B33E7"/>
    <w:rsid w:val="006B42FA"/>
    <w:rsid w:val="006C080C"/>
    <w:rsid w:val="006C11DC"/>
    <w:rsid w:val="006C7F1E"/>
    <w:rsid w:val="006D761E"/>
    <w:rsid w:val="006E1086"/>
    <w:rsid w:val="006E479D"/>
    <w:rsid w:val="006E533A"/>
    <w:rsid w:val="006E550E"/>
    <w:rsid w:val="006E6A5E"/>
    <w:rsid w:val="006E6B6A"/>
    <w:rsid w:val="006F596A"/>
    <w:rsid w:val="006F6260"/>
    <w:rsid w:val="007026B9"/>
    <w:rsid w:val="00703691"/>
    <w:rsid w:val="00703E32"/>
    <w:rsid w:val="00704607"/>
    <w:rsid w:val="00704C96"/>
    <w:rsid w:val="00706B20"/>
    <w:rsid w:val="00710835"/>
    <w:rsid w:val="00710858"/>
    <w:rsid w:val="00714FAA"/>
    <w:rsid w:val="00720791"/>
    <w:rsid w:val="007322A6"/>
    <w:rsid w:val="00741CC4"/>
    <w:rsid w:val="00743DCC"/>
    <w:rsid w:val="007456C0"/>
    <w:rsid w:val="00745828"/>
    <w:rsid w:val="00751466"/>
    <w:rsid w:val="00752B64"/>
    <w:rsid w:val="00752FD1"/>
    <w:rsid w:val="0075631C"/>
    <w:rsid w:val="00757CF9"/>
    <w:rsid w:val="00760DA0"/>
    <w:rsid w:val="00760E2C"/>
    <w:rsid w:val="0076186C"/>
    <w:rsid w:val="00763C4F"/>
    <w:rsid w:val="007661F0"/>
    <w:rsid w:val="0077163B"/>
    <w:rsid w:val="0077249D"/>
    <w:rsid w:val="00775396"/>
    <w:rsid w:val="00784926"/>
    <w:rsid w:val="007868A3"/>
    <w:rsid w:val="00793C06"/>
    <w:rsid w:val="00794A4F"/>
    <w:rsid w:val="00795583"/>
    <w:rsid w:val="007961F2"/>
    <w:rsid w:val="007A15FC"/>
    <w:rsid w:val="007A4C3B"/>
    <w:rsid w:val="007B09C8"/>
    <w:rsid w:val="007B2475"/>
    <w:rsid w:val="007B2675"/>
    <w:rsid w:val="007C1D44"/>
    <w:rsid w:val="007C33A6"/>
    <w:rsid w:val="007C5AE2"/>
    <w:rsid w:val="007C78D1"/>
    <w:rsid w:val="007D014E"/>
    <w:rsid w:val="007D0638"/>
    <w:rsid w:val="007D781B"/>
    <w:rsid w:val="007E1ED1"/>
    <w:rsid w:val="007E78C0"/>
    <w:rsid w:val="007F0E88"/>
    <w:rsid w:val="007F2BDD"/>
    <w:rsid w:val="007F2C9F"/>
    <w:rsid w:val="00801981"/>
    <w:rsid w:val="0080203A"/>
    <w:rsid w:val="008032F9"/>
    <w:rsid w:val="008040E9"/>
    <w:rsid w:val="008069DE"/>
    <w:rsid w:val="008159B5"/>
    <w:rsid w:val="00822ACE"/>
    <w:rsid w:val="008338E7"/>
    <w:rsid w:val="00834CA9"/>
    <w:rsid w:val="00835CBE"/>
    <w:rsid w:val="00835DEA"/>
    <w:rsid w:val="00836B6B"/>
    <w:rsid w:val="00842A14"/>
    <w:rsid w:val="00845F44"/>
    <w:rsid w:val="008460CE"/>
    <w:rsid w:val="00846EED"/>
    <w:rsid w:val="008521A6"/>
    <w:rsid w:val="00852B04"/>
    <w:rsid w:val="00852EC3"/>
    <w:rsid w:val="008613C0"/>
    <w:rsid w:val="008721DA"/>
    <w:rsid w:val="00874177"/>
    <w:rsid w:val="008742CC"/>
    <w:rsid w:val="0087674C"/>
    <w:rsid w:val="0087717D"/>
    <w:rsid w:val="00884373"/>
    <w:rsid w:val="00886701"/>
    <w:rsid w:val="00890031"/>
    <w:rsid w:val="008919D5"/>
    <w:rsid w:val="00891AF8"/>
    <w:rsid w:val="008926E8"/>
    <w:rsid w:val="0089378C"/>
    <w:rsid w:val="008A351E"/>
    <w:rsid w:val="008A55A3"/>
    <w:rsid w:val="008A575B"/>
    <w:rsid w:val="008A5DEC"/>
    <w:rsid w:val="008B04D7"/>
    <w:rsid w:val="008B1214"/>
    <w:rsid w:val="008B3285"/>
    <w:rsid w:val="008B47BE"/>
    <w:rsid w:val="008B47EE"/>
    <w:rsid w:val="008B623B"/>
    <w:rsid w:val="008B6646"/>
    <w:rsid w:val="008C1316"/>
    <w:rsid w:val="008C7A61"/>
    <w:rsid w:val="008D33F9"/>
    <w:rsid w:val="008D3CD1"/>
    <w:rsid w:val="008D4CD0"/>
    <w:rsid w:val="008D5B1B"/>
    <w:rsid w:val="008D6F16"/>
    <w:rsid w:val="008D749A"/>
    <w:rsid w:val="008E6F0A"/>
    <w:rsid w:val="008E7AC3"/>
    <w:rsid w:val="0090114C"/>
    <w:rsid w:val="00906B50"/>
    <w:rsid w:val="00912605"/>
    <w:rsid w:val="00923A62"/>
    <w:rsid w:val="009250AB"/>
    <w:rsid w:val="00934115"/>
    <w:rsid w:val="009429E2"/>
    <w:rsid w:val="00946844"/>
    <w:rsid w:val="00947D10"/>
    <w:rsid w:val="00950410"/>
    <w:rsid w:val="009567F2"/>
    <w:rsid w:val="00957F25"/>
    <w:rsid w:val="009603D8"/>
    <w:rsid w:val="00973A89"/>
    <w:rsid w:val="00976BA1"/>
    <w:rsid w:val="0098737E"/>
    <w:rsid w:val="00990BCD"/>
    <w:rsid w:val="009938EF"/>
    <w:rsid w:val="009A36C1"/>
    <w:rsid w:val="009B65AA"/>
    <w:rsid w:val="009B70DF"/>
    <w:rsid w:val="009B767B"/>
    <w:rsid w:val="009C48B0"/>
    <w:rsid w:val="009C5A99"/>
    <w:rsid w:val="009D4493"/>
    <w:rsid w:val="009D53F2"/>
    <w:rsid w:val="009E0562"/>
    <w:rsid w:val="009E1CA0"/>
    <w:rsid w:val="009E7CE6"/>
    <w:rsid w:val="009F00DB"/>
    <w:rsid w:val="009F2023"/>
    <w:rsid w:val="009F33EA"/>
    <w:rsid w:val="009F54BD"/>
    <w:rsid w:val="009F573D"/>
    <w:rsid w:val="009F6024"/>
    <w:rsid w:val="00A0008E"/>
    <w:rsid w:val="00A01CFA"/>
    <w:rsid w:val="00A05D6F"/>
    <w:rsid w:val="00A0714A"/>
    <w:rsid w:val="00A113B2"/>
    <w:rsid w:val="00A1419F"/>
    <w:rsid w:val="00A1446C"/>
    <w:rsid w:val="00A15023"/>
    <w:rsid w:val="00A17C30"/>
    <w:rsid w:val="00A205E7"/>
    <w:rsid w:val="00A216BF"/>
    <w:rsid w:val="00A2379B"/>
    <w:rsid w:val="00A2698F"/>
    <w:rsid w:val="00A27129"/>
    <w:rsid w:val="00A323E1"/>
    <w:rsid w:val="00A35A6C"/>
    <w:rsid w:val="00A476B4"/>
    <w:rsid w:val="00A5000A"/>
    <w:rsid w:val="00A506FF"/>
    <w:rsid w:val="00A51AE9"/>
    <w:rsid w:val="00A53DD2"/>
    <w:rsid w:val="00A54F3C"/>
    <w:rsid w:val="00A55221"/>
    <w:rsid w:val="00A55C03"/>
    <w:rsid w:val="00A56ADA"/>
    <w:rsid w:val="00A61486"/>
    <w:rsid w:val="00A67B59"/>
    <w:rsid w:val="00A700EC"/>
    <w:rsid w:val="00A71C03"/>
    <w:rsid w:val="00A71D9B"/>
    <w:rsid w:val="00A74E82"/>
    <w:rsid w:val="00A81341"/>
    <w:rsid w:val="00A829AC"/>
    <w:rsid w:val="00A83260"/>
    <w:rsid w:val="00A867E3"/>
    <w:rsid w:val="00A90D49"/>
    <w:rsid w:val="00A9257F"/>
    <w:rsid w:val="00AA2E2A"/>
    <w:rsid w:val="00AA7CE3"/>
    <w:rsid w:val="00AB2CCC"/>
    <w:rsid w:val="00AB4A86"/>
    <w:rsid w:val="00AB5FC0"/>
    <w:rsid w:val="00AB7864"/>
    <w:rsid w:val="00AC240D"/>
    <w:rsid w:val="00AC67C8"/>
    <w:rsid w:val="00AC732B"/>
    <w:rsid w:val="00AD4EFA"/>
    <w:rsid w:val="00AD5039"/>
    <w:rsid w:val="00AE3205"/>
    <w:rsid w:val="00AE4A4B"/>
    <w:rsid w:val="00AE4F73"/>
    <w:rsid w:val="00AE540B"/>
    <w:rsid w:val="00AF2CB5"/>
    <w:rsid w:val="00AF3B75"/>
    <w:rsid w:val="00AF469A"/>
    <w:rsid w:val="00AF4C87"/>
    <w:rsid w:val="00AF7CBA"/>
    <w:rsid w:val="00B00DF8"/>
    <w:rsid w:val="00B04424"/>
    <w:rsid w:val="00B1060B"/>
    <w:rsid w:val="00B117C3"/>
    <w:rsid w:val="00B13B53"/>
    <w:rsid w:val="00B25EB5"/>
    <w:rsid w:val="00B262B9"/>
    <w:rsid w:val="00B2631E"/>
    <w:rsid w:val="00B2639F"/>
    <w:rsid w:val="00B43559"/>
    <w:rsid w:val="00B45584"/>
    <w:rsid w:val="00B464D4"/>
    <w:rsid w:val="00B519DD"/>
    <w:rsid w:val="00B53960"/>
    <w:rsid w:val="00B553DA"/>
    <w:rsid w:val="00B55BCB"/>
    <w:rsid w:val="00B61C7B"/>
    <w:rsid w:val="00B63BFC"/>
    <w:rsid w:val="00B63C2B"/>
    <w:rsid w:val="00B6745D"/>
    <w:rsid w:val="00B73478"/>
    <w:rsid w:val="00B82F4E"/>
    <w:rsid w:val="00B84013"/>
    <w:rsid w:val="00B8462C"/>
    <w:rsid w:val="00B850BB"/>
    <w:rsid w:val="00B87667"/>
    <w:rsid w:val="00BA0796"/>
    <w:rsid w:val="00BA63D6"/>
    <w:rsid w:val="00BA6EF1"/>
    <w:rsid w:val="00BB05B3"/>
    <w:rsid w:val="00BB4090"/>
    <w:rsid w:val="00BB4AFD"/>
    <w:rsid w:val="00BB69CE"/>
    <w:rsid w:val="00BD08E0"/>
    <w:rsid w:val="00BD63CB"/>
    <w:rsid w:val="00BE6073"/>
    <w:rsid w:val="00BF54A5"/>
    <w:rsid w:val="00C02195"/>
    <w:rsid w:val="00C06835"/>
    <w:rsid w:val="00C11CED"/>
    <w:rsid w:val="00C1663E"/>
    <w:rsid w:val="00C2197E"/>
    <w:rsid w:val="00C21ACE"/>
    <w:rsid w:val="00C23675"/>
    <w:rsid w:val="00C32C70"/>
    <w:rsid w:val="00C462C2"/>
    <w:rsid w:val="00C50C2F"/>
    <w:rsid w:val="00C569C7"/>
    <w:rsid w:val="00C56D11"/>
    <w:rsid w:val="00C56E36"/>
    <w:rsid w:val="00C6116E"/>
    <w:rsid w:val="00C70DAC"/>
    <w:rsid w:val="00C73B92"/>
    <w:rsid w:val="00C74450"/>
    <w:rsid w:val="00C76941"/>
    <w:rsid w:val="00C7790B"/>
    <w:rsid w:val="00C80054"/>
    <w:rsid w:val="00C82261"/>
    <w:rsid w:val="00C853AC"/>
    <w:rsid w:val="00C86EC9"/>
    <w:rsid w:val="00C937A2"/>
    <w:rsid w:val="00C97DA3"/>
    <w:rsid w:val="00C97F41"/>
    <w:rsid w:val="00CA0D7F"/>
    <w:rsid w:val="00CA1831"/>
    <w:rsid w:val="00CA4D7B"/>
    <w:rsid w:val="00CA5C2A"/>
    <w:rsid w:val="00CB3914"/>
    <w:rsid w:val="00CB68C6"/>
    <w:rsid w:val="00CC0DFE"/>
    <w:rsid w:val="00CC2B89"/>
    <w:rsid w:val="00CC4A9D"/>
    <w:rsid w:val="00CC6999"/>
    <w:rsid w:val="00CD2E50"/>
    <w:rsid w:val="00CD3D46"/>
    <w:rsid w:val="00CD6DE4"/>
    <w:rsid w:val="00CE12F1"/>
    <w:rsid w:val="00CF08F0"/>
    <w:rsid w:val="00D009CB"/>
    <w:rsid w:val="00D01743"/>
    <w:rsid w:val="00D061DF"/>
    <w:rsid w:val="00D1330A"/>
    <w:rsid w:val="00D15F09"/>
    <w:rsid w:val="00D16232"/>
    <w:rsid w:val="00D3363B"/>
    <w:rsid w:val="00D369A1"/>
    <w:rsid w:val="00D422CC"/>
    <w:rsid w:val="00D42A63"/>
    <w:rsid w:val="00D4555E"/>
    <w:rsid w:val="00D458F8"/>
    <w:rsid w:val="00D50A61"/>
    <w:rsid w:val="00D51C96"/>
    <w:rsid w:val="00D53563"/>
    <w:rsid w:val="00D55D07"/>
    <w:rsid w:val="00D56D48"/>
    <w:rsid w:val="00D62311"/>
    <w:rsid w:val="00D62F2C"/>
    <w:rsid w:val="00D648A3"/>
    <w:rsid w:val="00D66617"/>
    <w:rsid w:val="00D67B4B"/>
    <w:rsid w:val="00D67CA2"/>
    <w:rsid w:val="00D863BD"/>
    <w:rsid w:val="00D931A3"/>
    <w:rsid w:val="00DA0B02"/>
    <w:rsid w:val="00DA27A0"/>
    <w:rsid w:val="00DA5E24"/>
    <w:rsid w:val="00DB5816"/>
    <w:rsid w:val="00DB7D27"/>
    <w:rsid w:val="00DC6BAF"/>
    <w:rsid w:val="00DD52B2"/>
    <w:rsid w:val="00DE1FD0"/>
    <w:rsid w:val="00DF5B24"/>
    <w:rsid w:val="00E01D35"/>
    <w:rsid w:val="00E048E2"/>
    <w:rsid w:val="00E072EF"/>
    <w:rsid w:val="00E15B4C"/>
    <w:rsid w:val="00E16725"/>
    <w:rsid w:val="00E22FBB"/>
    <w:rsid w:val="00E2463A"/>
    <w:rsid w:val="00E2659D"/>
    <w:rsid w:val="00E306F2"/>
    <w:rsid w:val="00E3274A"/>
    <w:rsid w:val="00E4012E"/>
    <w:rsid w:val="00E42775"/>
    <w:rsid w:val="00E44C7B"/>
    <w:rsid w:val="00E50D0D"/>
    <w:rsid w:val="00E53A26"/>
    <w:rsid w:val="00E55EEC"/>
    <w:rsid w:val="00E63D90"/>
    <w:rsid w:val="00E64E7A"/>
    <w:rsid w:val="00E66E83"/>
    <w:rsid w:val="00E73FB5"/>
    <w:rsid w:val="00E748C5"/>
    <w:rsid w:val="00E76AC3"/>
    <w:rsid w:val="00E95A2C"/>
    <w:rsid w:val="00E95B56"/>
    <w:rsid w:val="00EA1090"/>
    <w:rsid w:val="00EA2CDA"/>
    <w:rsid w:val="00EA30B6"/>
    <w:rsid w:val="00EA655A"/>
    <w:rsid w:val="00EB0537"/>
    <w:rsid w:val="00EB3244"/>
    <w:rsid w:val="00EB47B8"/>
    <w:rsid w:val="00EC0BDF"/>
    <w:rsid w:val="00EC0FE8"/>
    <w:rsid w:val="00EC5532"/>
    <w:rsid w:val="00ED0C49"/>
    <w:rsid w:val="00ED4DBA"/>
    <w:rsid w:val="00ED7691"/>
    <w:rsid w:val="00EE233A"/>
    <w:rsid w:val="00EE3878"/>
    <w:rsid w:val="00EE642F"/>
    <w:rsid w:val="00EF0A1C"/>
    <w:rsid w:val="00EF17B2"/>
    <w:rsid w:val="00EF5F87"/>
    <w:rsid w:val="00EF68E0"/>
    <w:rsid w:val="00EF74D3"/>
    <w:rsid w:val="00F01980"/>
    <w:rsid w:val="00F01A81"/>
    <w:rsid w:val="00F0422F"/>
    <w:rsid w:val="00F07893"/>
    <w:rsid w:val="00F10E3D"/>
    <w:rsid w:val="00F201F8"/>
    <w:rsid w:val="00F20F6E"/>
    <w:rsid w:val="00F21AAE"/>
    <w:rsid w:val="00F223B6"/>
    <w:rsid w:val="00F24090"/>
    <w:rsid w:val="00F301DE"/>
    <w:rsid w:val="00F30A84"/>
    <w:rsid w:val="00F36C96"/>
    <w:rsid w:val="00F370D4"/>
    <w:rsid w:val="00F37CCA"/>
    <w:rsid w:val="00F41CD1"/>
    <w:rsid w:val="00F42855"/>
    <w:rsid w:val="00F43510"/>
    <w:rsid w:val="00F4468B"/>
    <w:rsid w:val="00F45B0F"/>
    <w:rsid w:val="00F461CA"/>
    <w:rsid w:val="00F5256A"/>
    <w:rsid w:val="00F53CF4"/>
    <w:rsid w:val="00F57541"/>
    <w:rsid w:val="00F63975"/>
    <w:rsid w:val="00F63E81"/>
    <w:rsid w:val="00F712A3"/>
    <w:rsid w:val="00F716B4"/>
    <w:rsid w:val="00F77859"/>
    <w:rsid w:val="00F82B80"/>
    <w:rsid w:val="00F84584"/>
    <w:rsid w:val="00F94CE6"/>
    <w:rsid w:val="00FA235D"/>
    <w:rsid w:val="00FA4246"/>
    <w:rsid w:val="00FA538B"/>
    <w:rsid w:val="00FA702B"/>
    <w:rsid w:val="00FA77EA"/>
    <w:rsid w:val="00FB5B4B"/>
    <w:rsid w:val="00FB6645"/>
    <w:rsid w:val="00FB6A23"/>
    <w:rsid w:val="00FB6CD2"/>
    <w:rsid w:val="00FC0FE0"/>
    <w:rsid w:val="00FC35DD"/>
    <w:rsid w:val="00FC514A"/>
    <w:rsid w:val="00FC7F24"/>
    <w:rsid w:val="00FD0AC4"/>
    <w:rsid w:val="00FD3FD2"/>
    <w:rsid w:val="00FD4C5F"/>
    <w:rsid w:val="00FD6E74"/>
    <w:rsid w:val="00FD71D2"/>
    <w:rsid w:val="00FE4274"/>
    <w:rsid w:val="00FE5638"/>
    <w:rsid w:val="00FF136F"/>
    <w:rsid w:val="00FF1890"/>
    <w:rsid w:val="00FF1DE7"/>
    <w:rsid w:val="00FF45CF"/>
    <w:rsid w:val="00FF7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qFormat/>
    <w:rsid w:val="00353425"/>
    <w:pPr>
      <w:keepNext/>
      <w:spacing w:before="240" w:after="24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0F0B39"/>
    <w:pPr>
      <w:keepNext/>
      <w:keepLines/>
      <w:spacing w:before="240" w:after="24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0B3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353425"/>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5897-8AC6-49AD-A6A6-C4A080739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369</Words>
  <Characters>781</Characters>
  <Application>Microsoft Office Word</Application>
  <DocSecurity>0</DocSecurity>
  <Lines>6</Lines>
  <Paragraphs>4</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a.roze@lzp.gov.lv</dc:creator>
  <cp:keywords/>
  <dc:description/>
  <cp:lastModifiedBy>Reviser</cp:lastModifiedBy>
  <cp:revision>4</cp:revision>
  <cp:lastPrinted>2025-08-18T07:28:00Z</cp:lastPrinted>
  <dcterms:created xsi:type="dcterms:W3CDTF">2026-02-19T12:25:00Z</dcterms:created>
  <dcterms:modified xsi:type="dcterms:W3CDTF">2026-02-25T07:41:00Z</dcterms:modified>
</cp:coreProperties>
</file>